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8646D" w14:textId="77777777" w:rsidR="00B11C1D" w:rsidRDefault="00B11C1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f0"/>
        <w:tblW w:w="8856" w:type="dxa"/>
        <w:tblLayout w:type="fixed"/>
        <w:tblLook w:val="0000" w:firstRow="0" w:lastRow="0" w:firstColumn="0" w:lastColumn="0" w:noHBand="0" w:noVBand="0"/>
      </w:tblPr>
      <w:tblGrid>
        <w:gridCol w:w="4428"/>
        <w:gridCol w:w="4428"/>
      </w:tblGrid>
      <w:tr w:rsidR="00B11C1D" w14:paraId="7243B59D" w14:textId="77777777">
        <w:trPr>
          <w:trHeight w:val="1080"/>
        </w:trPr>
        <w:tc>
          <w:tcPr>
            <w:tcW w:w="8856" w:type="dxa"/>
            <w:gridSpan w:val="2"/>
          </w:tcPr>
          <w:p w14:paraId="47B150B6" w14:textId="77777777" w:rsidR="00B11C1D" w:rsidRDefault="00350766">
            <w:pPr>
              <w:pStyle w:val="Heading3"/>
              <w:ind w:left="1" w:hanging="3"/>
              <w:outlineLvl w:val="2"/>
            </w:pPr>
            <w:r>
              <w:t>School of Computing and Information Sciences</w:t>
            </w:r>
          </w:p>
          <w:p w14:paraId="787228E9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  <w:tbl>
            <w:tblPr>
              <w:tblStyle w:val="af1"/>
              <w:tblW w:w="8610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640"/>
              <w:gridCol w:w="2970"/>
            </w:tblGrid>
            <w:tr w:rsidR="00B11C1D" w14:paraId="32C92054" w14:textId="77777777">
              <w:tc>
                <w:tcPr>
                  <w:tcW w:w="5640" w:type="dxa"/>
                </w:tcPr>
                <w:p w14:paraId="4E9867D5" w14:textId="77777777" w:rsidR="00B11C1D" w:rsidRDefault="00350766">
                  <w:pPr>
                    <w:ind w:left="1" w:hanging="3"/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sz w:val="28"/>
                      <w:szCs w:val="28"/>
                    </w:rPr>
                    <w:t>Computer Programming I - Lab</w:t>
                  </w:r>
                </w:p>
              </w:tc>
              <w:tc>
                <w:tcPr>
                  <w:tcW w:w="2970" w:type="dxa"/>
                </w:tcPr>
                <w:p w14:paraId="47D43384" w14:textId="77777777" w:rsidR="00B11C1D" w:rsidRDefault="00350766">
                  <w:pPr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>
                    <w:rPr>
                      <w:sz w:val="28"/>
                      <w:szCs w:val="28"/>
                    </w:rPr>
                    <w:t>2/7/2020</w:t>
                  </w:r>
                </w:p>
              </w:tc>
            </w:tr>
          </w:tbl>
          <w:p w14:paraId="68E9F408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6B652461" w14:textId="77777777">
        <w:trPr>
          <w:trHeight w:val="322"/>
        </w:trPr>
        <w:tc>
          <w:tcPr>
            <w:tcW w:w="8856" w:type="dxa"/>
            <w:gridSpan w:val="2"/>
          </w:tcPr>
          <w:p w14:paraId="2A9B38A7" w14:textId="77777777" w:rsidR="00B11C1D" w:rsidRDefault="00350766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</w:t>
            </w:r>
            <w:r>
              <w:rPr>
                <w:sz w:val="28"/>
                <w:szCs w:val="28"/>
              </w:rPr>
              <w:t>COP 2210L</w:t>
            </w:r>
          </w:p>
          <w:p w14:paraId="1FD938CF" w14:textId="77777777" w:rsidR="00B11C1D" w:rsidRDefault="00350766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>
              <w:rPr>
                <w:sz w:val="28"/>
                <w:szCs w:val="28"/>
              </w:rPr>
              <w:t>0</w:t>
            </w:r>
          </w:p>
        </w:tc>
      </w:tr>
      <w:tr w:rsidR="00B11C1D" w14:paraId="593032DF" w14:textId="77777777">
        <w:tc>
          <w:tcPr>
            <w:tcW w:w="4428" w:type="dxa"/>
            <w:tcBorders>
              <w:top w:val="single" w:sz="4" w:space="0" w:color="000000"/>
            </w:tcBorders>
          </w:tcPr>
          <w:p w14:paraId="22318C82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: </w:t>
            </w:r>
            <w:r>
              <w:rPr>
                <w:sz w:val="24"/>
                <w:szCs w:val="24"/>
              </w:rPr>
              <w:t>Programming</w:t>
            </w:r>
          </w:p>
        </w:tc>
        <w:tc>
          <w:tcPr>
            <w:tcW w:w="4428" w:type="dxa"/>
            <w:tcBorders>
              <w:top w:val="single" w:sz="4" w:space="0" w:color="000000"/>
            </w:tcBorders>
          </w:tcPr>
          <w:p w14:paraId="61E82706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Coordinator: </w:t>
            </w:r>
            <w:r>
              <w:rPr>
                <w:sz w:val="24"/>
                <w:szCs w:val="24"/>
              </w:rPr>
              <w:t>Tim Downey</w:t>
            </w:r>
          </w:p>
          <w:p w14:paraId="222DFC2E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  <w:hyperlink r:id="rId8">
              <w:r>
                <w:rPr>
                  <w:color w:val="1155CC"/>
                  <w:sz w:val="24"/>
                  <w:szCs w:val="24"/>
                  <w:u w:val="single"/>
                </w:rPr>
                <w:t>downeyt@cs.fiu.edu</w:t>
              </w:r>
            </w:hyperlink>
            <w:r>
              <w:rPr>
                <w:sz w:val="24"/>
                <w:szCs w:val="24"/>
              </w:rPr>
              <w:br/>
            </w:r>
          </w:p>
        </w:tc>
      </w:tr>
      <w:tr w:rsidR="00B11C1D" w14:paraId="45117922" w14:textId="77777777">
        <w:tc>
          <w:tcPr>
            <w:tcW w:w="8856" w:type="dxa"/>
            <w:gridSpan w:val="2"/>
          </w:tcPr>
          <w:p w14:paraId="291C7DC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talog Description: </w:t>
            </w:r>
            <w:r>
              <w:rPr>
                <w:sz w:val="24"/>
                <w:szCs w:val="24"/>
              </w:rPr>
              <w:t xml:space="preserve"> The lab for a first course in computer science that uses a structured programming language to study programming and problem solving on the computer. Includes the design, </w:t>
            </w:r>
            <w:r>
              <w:rPr>
                <w:sz w:val="24"/>
                <w:szCs w:val="24"/>
              </w:rPr>
              <w:t>construction and analysis of programs. Student participation in a closed instructional lab is required. This course will have additional fees.</w:t>
            </w:r>
          </w:p>
        </w:tc>
      </w:tr>
      <w:tr w:rsidR="00B11C1D" w14:paraId="00560E36" w14:textId="77777777">
        <w:tc>
          <w:tcPr>
            <w:tcW w:w="8856" w:type="dxa"/>
            <w:gridSpan w:val="2"/>
          </w:tcPr>
          <w:p w14:paraId="4A60D848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xtbook:    </w:t>
            </w:r>
            <w:r>
              <w:rPr>
                <w:sz w:val="24"/>
                <w:szCs w:val="24"/>
              </w:rPr>
              <w:t xml:space="preserve">Big Java by Cay </w:t>
            </w:r>
            <w:proofErr w:type="spellStart"/>
            <w:r>
              <w:rPr>
                <w:sz w:val="24"/>
                <w:szCs w:val="24"/>
              </w:rPr>
              <w:t>Horstmann</w:t>
            </w:r>
            <w:proofErr w:type="spellEnd"/>
          </w:p>
        </w:tc>
      </w:tr>
      <w:tr w:rsidR="00B11C1D" w14:paraId="47C0AF35" w14:textId="77777777">
        <w:tc>
          <w:tcPr>
            <w:tcW w:w="8856" w:type="dxa"/>
            <w:gridSpan w:val="2"/>
          </w:tcPr>
          <w:p w14:paraId="006BEF1C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ferences: </w:t>
            </w:r>
          </w:p>
        </w:tc>
      </w:tr>
      <w:tr w:rsidR="00B11C1D" w14:paraId="4850529A" w14:textId="77777777">
        <w:tc>
          <w:tcPr>
            <w:tcW w:w="8856" w:type="dxa"/>
            <w:gridSpan w:val="2"/>
          </w:tcPr>
          <w:p w14:paraId="460E68A5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</w:t>
            </w:r>
            <w:r>
              <w:rPr>
                <w:sz w:val="24"/>
                <w:szCs w:val="24"/>
              </w:rPr>
              <w:t>MAC-1140 or MAC-1147 or MAC-2233 or MAC-2311</w:t>
            </w:r>
          </w:p>
          <w:p w14:paraId="31D15FAE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or Advisor’s permission</w:t>
            </w:r>
          </w:p>
        </w:tc>
      </w:tr>
      <w:tr w:rsidR="00B11C1D" w14:paraId="1050910E" w14:textId="77777777">
        <w:tc>
          <w:tcPr>
            <w:tcW w:w="8856" w:type="dxa"/>
            <w:gridSpan w:val="2"/>
          </w:tcPr>
          <w:p w14:paraId="4C7DC738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-requisites Courses: </w:t>
            </w:r>
            <w:r>
              <w:rPr>
                <w:sz w:val="24"/>
                <w:szCs w:val="24"/>
              </w:rPr>
              <w:t>Includes a closed lab component</w:t>
            </w:r>
          </w:p>
        </w:tc>
      </w:tr>
    </w:tbl>
    <w:p w14:paraId="7DD9742A" w14:textId="77777777" w:rsidR="00B11C1D" w:rsidRDefault="00B11C1D">
      <w:pPr>
        <w:ind w:left="1" w:hanging="3"/>
        <w:rPr>
          <w:sz w:val="28"/>
          <w:szCs w:val="28"/>
        </w:rPr>
      </w:pPr>
    </w:p>
    <w:p w14:paraId="1A4A644C" w14:textId="77777777" w:rsidR="00B11C1D" w:rsidRDefault="00350766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Required Common Prerequisite </w:t>
      </w:r>
      <w:r>
        <w:rPr>
          <w:sz w:val="24"/>
          <w:szCs w:val="24"/>
        </w:rPr>
        <w:tab/>
      </w:r>
    </w:p>
    <w:p w14:paraId="32F686F6" w14:textId="77777777" w:rsidR="00B11C1D" w:rsidRDefault="00B11C1D">
      <w:pPr>
        <w:ind w:left="1" w:hanging="3"/>
        <w:rPr>
          <w:sz w:val="28"/>
          <w:szCs w:val="28"/>
        </w:rPr>
      </w:pPr>
    </w:p>
    <w:p w14:paraId="36A44C8E" w14:textId="77777777" w:rsidR="00B11C1D" w:rsidRDefault="00350766">
      <w:pPr>
        <w:ind w:left="0" w:hanging="2"/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Prerequisites Topics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</w:t>
      </w:r>
    </w:p>
    <w:p w14:paraId="5819BE79" w14:textId="77777777" w:rsidR="00B11C1D" w:rsidRDefault="00350766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thematical functions</w:t>
      </w:r>
    </w:p>
    <w:p w14:paraId="6EAD0E75" w14:textId="77777777" w:rsidR="00B11C1D" w:rsidRDefault="00350766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Arithmetic and geometric sequences</w:t>
      </w:r>
    </w:p>
    <w:p w14:paraId="00108AEE" w14:textId="77777777" w:rsidR="00B11C1D" w:rsidRDefault="00B11C1D">
      <w:pPr>
        <w:ind w:left="0" w:hanging="2"/>
        <w:rPr>
          <w:sz w:val="24"/>
          <w:szCs w:val="24"/>
        </w:rPr>
      </w:pPr>
    </w:p>
    <w:p w14:paraId="15AE79A5" w14:textId="77777777" w:rsidR="00B11C1D" w:rsidRDefault="00B11C1D">
      <w:pPr>
        <w:ind w:left="0" w:hanging="2"/>
        <w:rPr>
          <w:sz w:val="24"/>
          <w:szCs w:val="24"/>
        </w:rPr>
      </w:pPr>
    </w:p>
    <w:p w14:paraId="617D76B9" w14:textId="77777777" w:rsidR="00B11C1D" w:rsidRDefault="00350766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 xml:space="preserve">Lab </w:t>
      </w:r>
      <w:r>
        <w:rPr>
          <w:b/>
          <w:i/>
          <w:sz w:val="24"/>
          <w:szCs w:val="24"/>
          <w:u w:val="single"/>
        </w:rPr>
        <w:t>Outcomes</w:t>
      </w:r>
      <w:r>
        <w:rPr>
          <w:sz w:val="24"/>
          <w:szCs w:val="24"/>
          <w:u w:val="single"/>
        </w:rPr>
        <w:t>:</w:t>
      </w:r>
    </w:p>
    <w:p w14:paraId="25407F27" w14:textId="77777777" w:rsidR="00B11C1D" w:rsidRDefault="00B11C1D">
      <w:pPr>
        <w:ind w:left="0" w:hanging="2"/>
        <w:rPr>
          <w:sz w:val="24"/>
          <w:szCs w:val="24"/>
        </w:rPr>
      </w:pPr>
    </w:p>
    <w:p w14:paraId="365ACAAB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the concepts of Objects &amp; Classes</w:t>
      </w:r>
    </w:p>
    <w:p w14:paraId="541DD13F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fundamental Java data types</w:t>
      </w:r>
    </w:p>
    <w:p w14:paraId="16F13089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Java selection and iteration constructs</w:t>
      </w:r>
    </w:p>
    <w:p w14:paraId="3DDFB8A8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Be </w:t>
      </w:r>
      <w:r>
        <w:rPr>
          <w:sz w:val="24"/>
          <w:szCs w:val="24"/>
        </w:rPr>
        <w:t>familiar with</w:t>
      </w:r>
      <w:r>
        <w:rPr>
          <w:sz w:val="24"/>
          <w:szCs w:val="24"/>
        </w:rPr>
        <w:t xml:space="preserve"> arrays &amp; </w:t>
      </w:r>
      <w:proofErr w:type="spellStart"/>
      <w:r>
        <w:rPr>
          <w:sz w:val="24"/>
          <w:szCs w:val="24"/>
        </w:rPr>
        <w:t>A</w:t>
      </w:r>
      <w:r>
        <w:rPr>
          <w:sz w:val="24"/>
          <w:szCs w:val="24"/>
        </w:rPr>
        <w:t>rrayLists</w:t>
      </w:r>
      <w:proofErr w:type="spellEnd"/>
    </w:p>
    <w:p w14:paraId="4ABBEA69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</w:t>
      </w:r>
      <w:r>
        <w:rPr>
          <w:sz w:val="24"/>
          <w:szCs w:val="24"/>
        </w:rPr>
        <w:t>ter using String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and Wrapper classes</w:t>
      </w:r>
    </w:p>
    <w:p w14:paraId="261C8EC5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reading and writing of text files</w:t>
      </w:r>
    </w:p>
    <w:p w14:paraId="309DE021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analyzing problems and writing Java program solutions to those problems using the above features</w:t>
      </w:r>
    </w:p>
    <w:p w14:paraId="33AC0D2F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exposed to software testing and interactive debugging</w:t>
      </w:r>
    </w:p>
    <w:p w14:paraId="6A828A94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Master </w:t>
      </w:r>
      <w:r>
        <w:rPr>
          <w:sz w:val="24"/>
          <w:szCs w:val="24"/>
        </w:rPr>
        <w:t>complex Boolean expressions in selection and iteration constructs</w:t>
      </w:r>
    </w:p>
    <w:p w14:paraId="2D0B4D0C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good programming practices</w:t>
      </w:r>
    </w:p>
    <w:p w14:paraId="259793D0" w14:textId="77777777" w:rsidR="00B11C1D" w:rsidRDefault="00350766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methods, method parameters, and parameter passing</w:t>
      </w:r>
    </w:p>
    <w:p w14:paraId="430E4CDB" w14:textId="77777777" w:rsidR="00B11C1D" w:rsidRDefault="00B11C1D">
      <w:pPr>
        <w:ind w:left="0" w:hanging="2"/>
        <w:rPr>
          <w:sz w:val="24"/>
          <w:szCs w:val="24"/>
        </w:rPr>
      </w:pPr>
    </w:p>
    <w:p w14:paraId="16A7538A" w14:textId="77777777" w:rsidR="00B11C1D" w:rsidRDefault="00350766">
      <w:pPr>
        <w:ind w:left="0" w:hanging="2"/>
        <w:rPr>
          <w:sz w:val="28"/>
          <w:szCs w:val="28"/>
        </w:rPr>
      </w:pPr>
      <w:r>
        <w:rPr>
          <w:sz w:val="24"/>
          <w:szCs w:val="24"/>
        </w:rPr>
        <w:t>(</w:t>
      </w:r>
      <w:r>
        <w:rPr>
          <w:i/>
          <w:sz w:val="24"/>
          <w:szCs w:val="24"/>
        </w:rPr>
        <w:t>Subject Area Coordinator will provide a list of best programming practices for instructors as a reference</w:t>
      </w:r>
      <w:r>
        <w:rPr>
          <w:sz w:val="24"/>
          <w:szCs w:val="24"/>
        </w:rPr>
        <w:t>)</w:t>
      </w:r>
      <w:r>
        <w:br w:type="page"/>
      </w:r>
      <w:r>
        <w:rPr>
          <w:b/>
          <w:sz w:val="28"/>
          <w:szCs w:val="28"/>
        </w:rPr>
        <w:lastRenderedPageBreak/>
        <w:t>School of Computing and Information Sciences</w:t>
      </w:r>
    </w:p>
    <w:p w14:paraId="2C3C90C7" w14:textId="77777777" w:rsidR="00B11C1D" w:rsidRDefault="00350766">
      <w:pPr>
        <w:ind w:left="1" w:hanging="3"/>
        <w:jc w:val="center"/>
        <w:rPr>
          <w:sz w:val="24"/>
          <w:szCs w:val="24"/>
        </w:rPr>
      </w:pPr>
      <w:r>
        <w:rPr>
          <w:b/>
          <w:sz w:val="28"/>
          <w:szCs w:val="28"/>
        </w:rPr>
        <w:t>COP 2210</w:t>
      </w:r>
    </w:p>
    <w:p w14:paraId="2A8AEC40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2E961171" w14:textId="77777777" w:rsidR="00B11C1D" w:rsidRDefault="00B11C1D">
      <w:pPr>
        <w:ind w:left="1" w:hanging="3"/>
        <w:rPr>
          <w:sz w:val="28"/>
          <w:szCs w:val="28"/>
        </w:rPr>
      </w:pPr>
    </w:p>
    <w:p w14:paraId="4E27ECBF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6CB24D46" w14:textId="77777777" w:rsidR="00B11C1D" w:rsidRDefault="00350766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Relationship between Lab Outcomes and Program Outcomes</w:t>
      </w:r>
      <w:r>
        <w:rPr>
          <w:b/>
          <w:sz w:val="28"/>
          <w:szCs w:val="28"/>
        </w:rPr>
        <w:tab/>
      </w:r>
    </w:p>
    <w:p w14:paraId="0F4B7A3B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tbl>
      <w:tblPr>
        <w:tblStyle w:val="af2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B11C1D" w14:paraId="56013C8D" w14:textId="77777777">
        <w:trPr>
          <w:trHeight w:val="998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CF064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tbl>
            <w:tblPr>
              <w:tblStyle w:val="af3"/>
              <w:tblW w:w="843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917"/>
              <w:gridCol w:w="2520"/>
            </w:tblGrid>
            <w:tr w:rsidR="00B11C1D" w14:paraId="106008E0" w14:textId="77777777">
              <w:tc>
                <w:tcPr>
                  <w:tcW w:w="5917" w:type="dxa"/>
                </w:tcPr>
                <w:p w14:paraId="68BF06B1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03709064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11C1D" w14:paraId="312C56DF" w14:textId="77777777">
              <w:tc>
                <w:tcPr>
                  <w:tcW w:w="5917" w:type="dxa"/>
                </w:tcPr>
                <w:p w14:paraId="4F4123DC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1" w:hanging="3"/>
                    <w:rPr>
                      <w:sz w:val="28"/>
                      <w:szCs w:val="28"/>
                    </w:rPr>
                  </w:pPr>
                </w:p>
                <w:tbl>
                  <w:tblPr>
                    <w:tblStyle w:val="af4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11C1D" w14:paraId="7165D386" w14:textId="77777777">
                    <w:tc>
                      <w:tcPr>
                        <w:tcW w:w="322" w:type="dxa"/>
                      </w:tcPr>
                      <w:p w14:paraId="11098864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35C21329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6A70AE65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7FDF3620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B11C1D" w14:paraId="3CE8E290" w14:textId="77777777">
              <w:tc>
                <w:tcPr>
                  <w:tcW w:w="5917" w:type="dxa"/>
                </w:tcPr>
                <w:p w14:paraId="0D0D7C8F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5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11C1D" w14:paraId="224EC8D4" w14:textId="77777777">
                    <w:tc>
                      <w:tcPr>
                        <w:tcW w:w="335" w:type="dxa"/>
                      </w:tcPr>
                      <w:p w14:paraId="597041BB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42967D39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437B2DAE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7943CAF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B11C1D" w14:paraId="3C273647" w14:textId="77777777">
              <w:tc>
                <w:tcPr>
                  <w:tcW w:w="5917" w:type="dxa"/>
                </w:tcPr>
                <w:p w14:paraId="4D4871BF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6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11C1D" w14:paraId="34F9AFE3" w14:textId="77777777">
                    <w:tc>
                      <w:tcPr>
                        <w:tcW w:w="322" w:type="dxa"/>
                      </w:tcPr>
                      <w:p w14:paraId="6F409881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1C279130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69DD5BF2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C1D53DD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B11C1D" w14:paraId="25AF3438" w14:textId="77777777">
              <w:tc>
                <w:tcPr>
                  <w:tcW w:w="5917" w:type="dxa"/>
                </w:tcPr>
                <w:p w14:paraId="475A1856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7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11C1D" w14:paraId="6DEE8CD7" w14:textId="77777777">
                    <w:tc>
                      <w:tcPr>
                        <w:tcW w:w="335" w:type="dxa"/>
                      </w:tcPr>
                      <w:p w14:paraId="66646D36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5BEA5E2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739E07B8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109B022D" w14:textId="77777777" w:rsidR="00B11C1D" w:rsidRDefault="00350766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B11C1D" w14:paraId="0B3649EC" w14:textId="77777777">
              <w:tc>
                <w:tcPr>
                  <w:tcW w:w="5917" w:type="dxa"/>
                </w:tcPr>
                <w:p w14:paraId="4D7300D7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8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B11C1D" w14:paraId="71373449" w14:textId="77777777">
                    <w:tc>
                      <w:tcPr>
                        <w:tcW w:w="322" w:type="dxa"/>
                      </w:tcPr>
                      <w:p w14:paraId="4FF4104C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6122056E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6DDDC0DD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6F3CD14C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B11C1D" w14:paraId="4513E9E6" w14:textId="77777777">
              <w:tc>
                <w:tcPr>
                  <w:tcW w:w="5917" w:type="dxa"/>
                </w:tcPr>
                <w:p w14:paraId="3CBE9935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9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B11C1D" w14:paraId="45AEE2D7" w14:textId="77777777">
                    <w:tc>
                      <w:tcPr>
                        <w:tcW w:w="295" w:type="dxa"/>
                      </w:tcPr>
                      <w:p w14:paraId="7708621D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5235" w:type="dxa"/>
                      </w:tcPr>
                      <w:p w14:paraId="17A8E6E7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6141316A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1D118B26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B11C1D" w14:paraId="519BC88B" w14:textId="77777777">
              <w:tc>
                <w:tcPr>
                  <w:tcW w:w="5917" w:type="dxa"/>
                </w:tcPr>
                <w:p w14:paraId="28010621" w14:textId="77777777" w:rsidR="00B11C1D" w:rsidRDefault="00B11C1D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a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B11C1D" w14:paraId="6489BE27" w14:textId="77777777">
                    <w:tc>
                      <w:tcPr>
                        <w:tcW w:w="335" w:type="dxa"/>
                      </w:tcPr>
                      <w:p w14:paraId="4A54F734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389C7037" w14:textId="77777777" w:rsidR="00B11C1D" w:rsidRDefault="00350766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1350C5A6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1CBB1EDD" w14:textId="77777777" w:rsidR="00B11C1D" w:rsidRDefault="00B11C1D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6069688B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46DC737D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124757D5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087CD394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37CD8CE3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chool of Computing and Information Sciences</w:t>
      </w:r>
    </w:p>
    <w:p w14:paraId="63A2BC2D" w14:textId="77777777" w:rsidR="00B11C1D" w:rsidRDefault="00350766">
      <w:pPr>
        <w:ind w:left="1" w:hanging="3"/>
        <w:jc w:val="center"/>
        <w:rPr>
          <w:sz w:val="24"/>
          <w:szCs w:val="24"/>
        </w:rPr>
      </w:pPr>
      <w:r>
        <w:rPr>
          <w:b/>
          <w:sz w:val="28"/>
          <w:szCs w:val="28"/>
        </w:rPr>
        <w:t>COP 2210</w:t>
      </w:r>
    </w:p>
    <w:p w14:paraId="7519F0C6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7F36C161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72A5A457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b/>
          <w:sz w:val="28"/>
          <w:szCs w:val="28"/>
        </w:rPr>
      </w:pPr>
    </w:p>
    <w:p w14:paraId="579E926B" w14:textId="77777777" w:rsidR="00B11C1D" w:rsidRDefault="00350766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Assessment Plan for the Course &amp; how Data in the Course are used to assess Program Outcomes</w:t>
      </w:r>
    </w:p>
    <w:p w14:paraId="7963F39A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  <w:rPr>
          <w:sz w:val="24"/>
          <w:szCs w:val="24"/>
        </w:rPr>
      </w:pPr>
    </w:p>
    <w:tbl>
      <w:tblPr>
        <w:tblStyle w:val="afb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B11C1D" w14:paraId="2F400304" w14:textId="77777777">
        <w:trPr>
          <w:trHeight w:val="782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547E5" w14:textId="77777777" w:rsidR="00B11C1D" w:rsidRDefault="0035076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bookmarkStart w:id="0" w:name="_heading=h.gjdgxs" w:colFirst="0" w:colLast="0"/>
          <w:bookmarkEnd w:id="0"/>
          <w:p w14:paraId="3623D3DD" w14:textId="77777777" w:rsidR="00B11C1D" w:rsidRDefault="0035076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http://www.cis.fiu.edu/programs/undergrad/cs/assessment/" \h </w:instrText>
            </w:r>
            <w:r>
              <w:fldChar w:fldCharType="separate"/>
            </w:r>
            <w:r>
              <w:rPr>
                <w:color w:val="0000FF"/>
                <w:sz w:val="24"/>
                <w:szCs w:val="24"/>
                <w:u w:val="single"/>
              </w:rPr>
              <w:t>http://www.cis.fiu.edu/programs/undergrad/cs/assessment/</w:t>
            </w:r>
            <w:r>
              <w:rPr>
                <w:color w:val="0000FF"/>
                <w:sz w:val="24"/>
                <w:szCs w:val="24"/>
                <w:u w:val="single"/>
              </w:rPr>
              <w:fldChar w:fldCharType="end"/>
            </w:r>
          </w:p>
          <w:p w14:paraId="17839D8E" w14:textId="77777777" w:rsidR="00B11C1D" w:rsidRDefault="00B11C1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45C06D4B" w14:textId="77777777" w:rsidR="00B11C1D" w:rsidRDefault="00B11C1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p w14:paraId="022DC2F9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309D6D13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Style w:val="afc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1874"/>
        <w:gridCol w:w="2899"/>
      </w:tblGrid>
      <w:tr w:rsidR="00B11C1D" w14:paraId="3706FA61" w14:textId="77777777">
        <w:tc>
          <w:tcPr>
            <w:tcW w:w="4083" w:type="dxa"/>
          </w:tcPr>
          <w:p w14:paraId="226E4899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874" w:type="dxa"/>
          </w:tcPr>
          <w:p w14:paraId="7BE3E620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2899" w:type="dxa"/>
          </w:tcPr>
          <w:p w14:paraId="710063F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</w:tr>
      <w:tr w:rsidR="00B11C1D" w14:paraId="646E5DF7" w14:textId="77777777">
        <w:tc>
          <w:tcPr>
            <w:tcW w:w="4083" w:type="dxa"/>
          </w:tcPr>
          <w:p w14:paraId="21C02F63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-Oriented Design and Programming</w:t>
            </w:r>
          </w:p>
          <w:p w14:paraId="64E69BC4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es</w:t>
            </w:r>
          </w:p>
          <w:p w14:paraId="7DF28DE2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s</w:t>
            </w:r>
          </w:p>
          <w:p w14:paraId="5D3A1594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thods </w:t>
            </w:r>
          </w:p>
          <w:p w14:paraId="185ABFFC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6C83EBA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1BF36B76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B11C1D" w14:paraId="4EA9F51E" w14:textId="77777777">
        <w:tc>
          <w:tcPr>
            <w:tcW w:w="4083" w:type="dxa"/>
          </w:tcPr>
          <w:p w14:paraId="7917AD3C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/O </w:t>
            </w:r>
          </w:p>
          <w:p w14:paraId="1C5DD534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</w:p>
          <w:p w14:paraId="56C8EFD9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xt files</w:t>
            </w:r>
          </w:p>
        </w:tc>
        <w:tc>
          <w:tcPr>
            <w:tcW w:w="1874" w:type="dxa"/>
          </w:tcPr>
          <w:p w14:paraId="75A64E5E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081953A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B11C1D" w14:paraId="0F42FD89" w14:textId="77777777">
        <w:tc>
          <w:tcPr>
            <w:tcW w:w="4083" w:type="dxa"/>
          </w:tcPr>
          <w:p w14:paraId="692D717D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amental Java data types</w:t>
            </w:r>
          </w:p>
          <w:p w14:paraId="0F67B057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itive types</w:t>
            </w:r>
          </w:p>
          <w:p w14:paraId="17E4AA9D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s</w:t>
            </w:r>
          </w:p>
          <w:p w14:paraId="3A71F492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rapper classes</w:t>
            </w:r>
          </w:p>
          <w:p w14:paraId="40C04CF8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2C55AE52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6E0D4CAA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5</w:t>
            </w:r>
          </w:p>
        </w:tc>
      </w:tr>
      <w:tr w:rsidR="00B11C1D" w14:paraId="415578BA" w14:textId="77777777">
        <w:tc>
          <w:tcPr>
            <w:tcW w:w="4083" w:type="dxa"/>
          </w:tcPr>
          <w:p w14:paraId="18053A47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</w:t>
            </w:r>
          </w:p>
          <w:p w14:paraId="1B99708A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ion</w:t>
            </w:r>
          </w:p>
          <w:p w14:paraId="687F2131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eration</w:t>
            </w:r>
          </w:p>
          <w:p w14:paraId="70294471" w14:textId="77777777" w:rsidR="00B11C1D" w:rsidRDefault="00350766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gic </w:t>
            </w:r>
          </w:p>
          <w:p w14:paraId="7A33959D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27FF9DE6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14594FC2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5</w:t>
            </w:r>
          </w:p>
        </w:tc>
      </w:tr>
      <w:tr w:rsidR="00B11C1D" w14:paraId="6EF8361E" w14:textId="77777777">
        <w:tc>
          <w:tcPr>
            <w:tcW w:w="4083" w:type="dxa"/>
          </w:tcPr>
          <w:p w14:paraId="07055AB4" w14:textId="77777777" w:rsidR="00B11C1D" w:rsidRDefault="00350766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 and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  <w:p w14:paraId="73756AC7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7A8E47C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</w:t>
            </w:r>
          </w:p>
        </w:tc>
        <w:tc>
          <w:tcPr>
            <w:tcW w:w="2899" w:type="dxa"/>
          </w:tcPr>
          <w:p w14:paraId="3F63B3DF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5</w:t>
            </w:r>
          </w:p>
        </w:tc>
      </w:tr>
    </w:tbl>
    <w:p w14:paraId="4341215F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34AA18BF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7C842C0D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759AF8AA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55427B08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7276C3AF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chool of Computing and Information Sciences</w:t>
      </w:r>
    </w:p>
    <w:p w14:paraId="513E1259" w14:textId="77777777" w:rsidR="00B11C1D" w:rsidRDefault="00350766">
      <w:pPr>
        <w:ind w:left="1" w:hanging="3"/>
        <w:jc w:val="center"/>
        <w:rPr>
          <w:sz w:val="24"/>
          <w:szCs w:val="24"/>
        </w:rPr>
      </w:pPr>
      <w:r>
        <w:rPr>
          <w:b/>
          <w:sz w:val="28"/>
          <w:szCs w:val="28"/>
        </w:rPr>
        <w:t>COP 2210</w:t>
      </w:r>
    </w:p>
    <w:p w14:paraId="5552D13F" w14:textId="77777777" w:rsidR="00B11C1D" w:rsidRDefault="00350766">
      <w:pPr>
        <w:ind w:left="1" w:hanging="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653253D2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56C69BBE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1C51BCEA" w14:textId="77777777" w:rsidR="00B11C1D" w:rsidRDefault="00350766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>Learning Outcomes (Familiarity---&gt; Usage ---&gt; Assessment)</w:t>
      </w:r>
    </w:p>
    <w:p w14:paraId="06C91E46" w14:textId="77777777" w:rsidR="00B11C1D" w:rsidRDefault="00B11C1D">
      <w:pPr>
        <w:ind w:left="1" w:hanging="3"/>
        <w:rPr>
          <w:b/>
          <w:sz w:val="28"/>
          <w:szCs w:val="28"/>
        </w:rPr>
      </w:pPr>
    </w:p>
    <w:p w14:paraId="6C9B1EEC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Object-Oriented Design and Programming</w:t>
      </w:r>
    </w:p>
    <w:p w14:paraId="15FE261E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Classes, access modifiers, and encapsulation [Familiarity] </w:t>
      </w:r>
    </w:p>
    <w:p w14:paraId="52091368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Apply UML (Unified Modeling Language) class diagrams to design classes [Familiarity]</w:t>
      </w:r>
    </w:p>
    <w:p w14:paraId="413A53B3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Class Constructors [Usage]</w:t>
      </w:r>
    </w:p>
    <w:p w14:paraId="75A9C879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and use Methods with multiple arguments [Usage]</w:t>
      </w:r>
    </w:p>
    <w:p w14:paraId="0D7CD0FB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Insta</w:t>
      </w:r>
      <w:r>
        <w:rPr>
          <w:rFonts w:ascii="Arial" w:eastAsia="Arial" w:hAnsi="Arial" w:cs="Arial"/>
          <w:sz w:val="24"/>
          <w:szCs w:val="24"/>
        </w:rPr>
        <w:t>nce fields and methods [Usage]</w:t>
      </w:r>
    </w:p>
    <w:p w14:paraId="0869ECF4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nderstand Object instantiation and variable scope [Familiarity]</w:t>
      </w:r>
    </w:p>
    <w:p w14:paraId="62B3EFDB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r>
        <w:rPr>
          <w:rFonts w:ascii="Arial" w:eastAsia="Arial" w:hAnsi="Arial" w:cs="Arial"/>
          <w:b/>
          <w:i/>
          <w:sz w:val="24"/>
          <w:szCs w:val="24"/>
        </w:rPr>
        <w:t>this</w:t>
      </w:r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 xml:space="preserve">null </w:t>
      </w:r>
      <w:r>
        <w:rPr>
          <w:rFonts w:ascii="Arial" w:eastAsia="Arial" w:hAnsi="Arial" w:cs="Arial"/>
          <w:sz w:val="24"/>
          <w:szCs w:val="24"/>
        </w:rPr>
        <w:t>references [Usage]</w:t>
      </w:r>
    </w:p>
    <w:p w14:paraId="2C058CA3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proofErr w:type="spellStart"/>
      <w:r>
        <w:rPr>
          <w:rFonts w:ascii="Arial" w:eastAsia="Arial" w:hAnsi="Arial" w:cs="Arial"/>
          <w:b/>
          <w:i/>
          <w:sz w:val="24"/>
          <w:szCs w:val="24"/>
        </w:rPr>
        <w:t>toString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>equals</w:t>
      </w:r>
      <w:r>
        <w:rPr>
          <w:rFonts w:ascii="Arial" w:eastAsia="Arial" w:hAnsi="Arial" w:cs="Arial"/>
          <w:sz w:val="24"/>
          <w:szCs w:val="24"/>
        </w:rPr>
        <w:t xml:space="preserve"> method [Usage]</w:t>
      </w:r>
    </w:p>
    <w:p w14:paraId="6BF10827" w14:textId="77777777" w:rsidR="00B11C1D" w:rsidRDefault="00350766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tilize methods from the Math and Random cla</w:t>
      </w:r>
      <w:r>
        <w:rPr>
          <w:rFonts w:ascii="Arial" w:eastAsia="Arial" w:hAnsi="Arial" w:cs="Arial"/>
          <w:sz w:val="24"/>
          <w:szCs w:val="24"/>
        </w:rPr>
        <w:t>ss [Usage]</w:t>
      </w:r>
    </w:p>
    <w:p w14:paraId="18D2B030" w14:textId="77777777" w:rsidR="00B11C1D" w:rsidRDefault="00B11C1D">
      <w:pPr>
        <w:ind w:left="1" w:hanging="3"/>
        <w:rPr>
          <w:b/>
          <w:sz w:val="28"/>
          <w:szCs w:val="28"/>
          <w:u w:val="single"/>
        </w:rPr>
      </w:pPr>
    </w:p>
    <w:p w14:paraId="65BDEA31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/O</w:t>
      </w:r>
    </w:p>
    <w:p w14:paraId="41CE41F4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1" w:hanging="3"/>
        <w:rPr>
          <w:rFonts w:ascii="Arial" w:eastAsia="Arial" w:hAnsi="Arial" w:cs="Arial"/>
          <w:sz w:val="24"/>
          <w:szCs w:val="24"/>
        </w:rPr>
      </w:pPr>
      <w:r>
        <w:rPr>
          <w:sz w:val="28"/>
          <w:szCs w:val="28"/>
        </w:rPr>
        <w:t>Write data to text files [Usage]</w:t>
      </w:r>
    </w:p>
    <w:p w14:paraId="20C4F38D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ppend data to existing text files </w:t>
      </w:r>
      <w:r>
        <w:rPr>
          <w:sz w:val="28"/>
          <w:szCs w:val="28"/>
        </w:rPr>
        <w:t>[Usage]</w:t>
      </w:r>
    </w:p>
    <w:p w14:paraId="3EC02DC2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ad data from existing text files, and detect end of file </w:t>
      </w:r>
      <w:r>
        <w:rPr>
          <w:sz w:val="28"/>
          <w:szCs w:val="28"/>
        </w:rPr>
        <w:t>[Usage]</w:t>
      </w:r>
    </w:p>
    <w:p w14:paraId="6DA83487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Scanner class </w:t>
      </w:r>
      <w:r>
        <w:rPr>
          <w:sz w:val="28"/>
          <w:szCs w:val="28"/>
        </w:rPr>
        <w:t>[Usage]</w:t>
      </w:r>
    </w:p>
    <w:p w14:paraId="68F42311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</w:t>
      </w:r>
      <w:proofErr w:type="spellStart"/>
      <w:r>
        <w:rPr>
          <w:rFonts w:ascii="Arial" w:eastAsia="Arial" w:hAnsi="Arial" w:cs="Arial"/>
          <w:sz w:val="24"/>
          <w:szCs w:val="24"/>
        </w:rPr>
        <w:t>JOption</w:t>
      </w:r>
      <w:r>
        <w:rPr>
          <w:rFonts w:ascii="Arial" w:eastAsia="Arial" w:hAnsi="Arial" w:cs="Arial"/>
          <w:sz w:val="24"/>
          <w:szCs w:val="24"/>
        </w:rPr>
        <w:t>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78F21F1C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System.out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sz w:val="28"/>
          <w:szCs w:val="28"/>
        </w:rPr>
        <w:t>[Usage]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7BA07080" w14:textId="77777777" w:rsidR="00B11C1D" w:rsidRDefault="00350766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JOption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5508DE1A" w14:textId="77777777" w:rsidR="00B11C1D" w:rsidRDefault="00B11C1D">
      <w:pPr>
        <w:ind w:left="1" w:hanging="3"/>
        <w:rPr>
          <w:b/>
          <w:sz w:val="28"/>
          <w:szCs w:val="28"/>
          <w:u w:val="single"/>
        </w:rPr>
      </w:pPr>
    </w:p>
    <w:p w14:paraId="503D722C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undamental Java Data Types</w:t>
      </w:r>
    </w:p>
    <w:p w14:paraId="6051DCF2" w14:textId="77777777" w:rsidR="00B11C1D" w:rsidRDefault="00350766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nderstand the different data types, their ranges, and their uses [Familiarity]</w:t>
      </w:r>
    </w:p>
    <w:p w14:paraId="3F961D62" w14:textId="77777777" w:rsidR="00B11C1D" w:rsidRDefault="00350766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Master variable declarations and assignments using the appropriate Java data types [Usage]</w:t>
      </w:r>
    </w:p>
    <w:p w14:paraId="7CF220E6" w14:textId="77777777" w:rsidR="00B11C1D" w:rsidRDefault="00350766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se</w:t>
      </w:r>
      <w:r>
        <w:rPr>
          <w:sz w:val="24"/>
          <w:szCs w:val="24"/>
        </w:rPr>
        <w:t xml:space="preserve"> String literals and escape sequences appropriately [Usage].</w:t>
      </w:r>
    </w:p>
    <w:p w14:paraId="6FE511C3" w14:textId="77777777" w:rsidR="00B11C1D" w:rsidRDefault="00350766">
      <w:pPr>
        <w:numPr>
          <w:ilvl w:val="0"/>
          <w:numId w:val="8"/>
        </w:numPr>
        <w:ind w:left="0" w:hanging="2"/>
        <w:rPr>
          <w:sz w:val="28"/>
          <w:szCs w:val="28"/>
        </w:rPr>
      </w:pPr>
      <w:r>
        <w:rPr>
          <w:sz w:val="24"/>
          <w:szCs w:val="24"/>
        </w:rPr>
        <w:t>Create expressions &amp; statements using the correct data types and logic [Implementation].</w:t>
      </w:r>
    </w:p>
    <w:p w14:paraId="41E74992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application of arithmetic operators, increment/decrement. operators, integer division, prec</w:t>
      </w:r>
      <w:r>
        <w:rPr>
          <w:sz w:val="24"/>
          <w:szCs w:val="24"/>
        </w:rPr>
        <w:t>edence, real numbers, and mixing types [Usage].</w:t>
      </w:r>
    </w:p>
    <w:p w14:paraId="60FE36E3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Implement naming conventions for variable declarations [Implementation].</w:t>
      </w:r>
    </w:p>
    <w:p w14:paraId="138C7BEF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Analyze the scope of a </w:t>
      </w:r>
      <w:proofErr w:type="gramStart"/>
      <w:r>
        <w:rPr>
          <w:sz w:val="24"/>
          <w:szCs w:val="24"/>
        </w:rPr>
        <w:t>variable, and</w:t>
      </w:r>
      <w:proofErr w:type="gramEnd"/>
      <w:r>
        <w:rPr>
          <w:sz w:val="24"/>
          <w:szCs w:val="24"/>
        </w:rPr>
        <w:t xml:space="preserve"> implement it according to the logic of the program. [Assessment]</w:t>
      </w:r>
    </w:p>
    <w:p w14:paraId="0F7B2EA8" w14:textId="77777777" w:rsidR="00B11C1D" w:rsidRDefault="00350766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asting variabl</w:t>
      </w:r>
      <w:r>
        <w:rPr>
          <w:sz w:val="24"/>
          <w:szCs w:val="24"/>
        </w:rPr>
        <w:t>es to other data types when needed. [Assessment]</w:t>
      </w:r>
    </w:p>
    <w:p w14:paraId="03B9AAAB" w14:textId="77777777" w:rsidR="00B11C1D" w:rsidRDefault="00B11C1D">
      <w:pPr>
        <w:ind w:left="0" w:hanging="2"/>
        <w:rPr>
          <w:sz w:val="24"/>
          <w:szCs w:val="24"/>
        </w:rPr>
      </w:pPr>
    </w:p>
    <w:p w14:paraId="04D5081D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ntrol Structures</w:t>
      </w:r>
    </w:p>
    <w:p w14:paraId="7BA4F787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</w:pPr>
      <w:r>
        <w:rPr>
          <w:sz w:val="24"/>
          <w:szCs w:val="24"/>
        </w:rPr>
        <w:t>Understand selections and conditions using Boolean variables and expressions [Familiarity]</w:t>
      </w:r>
      <w:bookmarkStart w:id="1" w:name="_GoBack"/>
      <w:bookmarkEnd w:id="1"/>
    </w:p>
    <w:p w14:paraId="02B902B0" w14:textId="2493AA7D" w:rsidR="00B11C1D" w:rsidRDefault="00350766">
      <w:pPr>
        <w:numPr>
          <w:ilvl w:val="0"/>
          <w:numId w:val="5"/>
        </w:numPr>
        <w:spacing w:line="276" w:lineRule="auto"/>
        <w:ind w:left="0" w:hanging="2"/>
      </w:pPr>
      <w:r>
        <w:rPr>
          <w:sz w:val="24"/>
          <w:szCs w:val="24"/>
        </w:rPr>
        <w:t xml:space="preserve">Master the use of </w:t>
      </w:r>
      <w:r>
        <w:rPr>
          <w:sz w:val="24"/>
          <w:szCs w:val="24"/>
        </w:rPr>
        <w:t xml:space="preserve">if, if-else statements, and nested </w:t>
      </w:r>
      <w:proofErr w:type="gramStart"/>
      <w:r>
        <w:rPr>
          <w:sz w:val="24"/>
          <w:szCs w:val="24"/>
        </w:rPr>
        <w:t>if’s</w:t>
      </w:r>
      <w:proofErr w:type="gramEnd"/>
      <w:r>
        <w:rPr>
          <w:sz w:val="24"/>
          <w:szCs w:val="24"/>
        </w:rPr>
        <w:t>. [Usage]</w:t>
      </w:r>
    </w:p>
    <w:p w14:paraId="0EA8CB2B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use of switch</w:t>
      </w:r>
      <w:r>
        <w:rPr>
          <w:sz w:val="24"/>
          <w:szCs w:val="24"/>
        </w:rPr>
        <w:t xml:space="preserve"> statements. [Familiarity]</w:t>
      </w:r>
    </w:p>
    <w:p w14:paraId="7C86F10F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Analyze when to use if-statements vs switch statements. [Assessment]</w:t>
      </w:r>
    </w:p>
    <w:p w14:paraId="5FDAC562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ompound conditions using logical operators and their precedence. [Implementation]</w:t>
      </w:r>
    </w:p>
    <w:p w14:paraId="66D32108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Strings and other objec</w:t>
      </w:r>
      <w:r>
        <w:rPr>
          <w:sz w:val="24"/>
          <w:szCs w:val="24"/>
        </w:rPr>
        <w:t>ts. [Usage]</w:t>
      </w:r>
    </w:p>
    <w:p w14:paraId="4CA72757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primitives. [Usage]</w:t>
      </w:r>
    </w:p>
    <w:p w14:paraId="439D22FA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lastRenderedPageBreak/>
        <w:t>Decide the appropriate testing expressions according to the logic. [Assessment]</w:t>
      </w:r>
    </w:p>
    <w:p w14:paraId="7E5399A6" w14:textId="77777777" w:rsidR="00B11C1D" w:rsidRDefault="00350766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syntax of the do-while, while, and for loops, and their nesting. [Usage]</w:t>
      </w:r>
    </w:p>
    <w:p w14:paraId="683A646C" w14:textId="77777777" w:rsidR="00B11C1D" w:rsidRDefault="00350766">
      <w:pPr>
        <w:numPr>
          <w:ilvl w:val="0"/>
          <w:numId w:val="5"/>
        </w:numPr>
        <w:spacing w:after="240"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Evaluate when to use eac</w:t>
      </w:r>
      <w:r>
        <w:rPr>
          <w:sz w:val="24"/>
          <w:szCs w:val="24"/>
        </w:rPr>
        <w:t xml:space="preserve">h type of loop, and effectively control their iterations. [Assessment]·   </w:t>
      </w:r>
      <w:r>
        <w:rPr>
          <w:sz w:val="24"/>
          <w:szCs w:val="24"/>
        </w:rPr>
        <w:tab/>
      </w:r>
    </w:p>
    <w:p w14:paraId="232B6B76" w14:textId="77777777" w:rsidR="00B11C1D" w:rsidRDefault="00350766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rrays &amp; </w:t>
      </w:r>
      <w:proofErr w:type="spellStart"/>
      <w:r>
        <w:rPr>
          <w:b/>
          <w:sz w:val="28"/>
          <w:szCs w:val="28"/>
          <w:u w:val="single"/>
        </w:rPr>
        <w:t>ArrayLists</w:t>
      </w:r>
      <w:proofErr w:type="spellEnd"/>
    </w:p>
    <w:p w14:paraId="53C65ABE" w14:textId="77777777" w:rsidR="00B11C1D" w:rsidRDefault="00350766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7B9412CC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declaration, initialization, and access of arrays, for primitives and objects. [Usage]</w:t>
      </w:r>
    </w:p>
    <w:p w14:paraId="7AA20BE6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termine the length of arrays, and how to prevent off-by-on</w:t>
      </w:r>
      <w:r>
        <w:rPr>
          <w:sz w:val="24"/>
          <w:szCs w:val="24"/>
        </w:rPr>
        <w:t>e errors. [Assessment]</w:t>
      </w:r>
    </w:p>
    <w:p w14:paraId="35AF770F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Understand the use of enhanced for loops in arrays, and its limitations. [Assessment] </w:t>
      </w:r>
    </w:p>
    <w:p w14:paraId="277741B5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ability to pass arrays as arguments, compare arrays, and copy arrays. [Implementation]</w:t>
      </w:r>
    </w:p>
    <w:p w14:paraId="25208CA1" w14:textId="77777777" w:rsidR="00B11C1D" w:rsidRDefault="00350766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use arrays to store and retrieve data in text files. [Implementation]</w:t>
      </w:r>
    </w:p>
    <w:p w14:paraId="6CBFC817" w14:textId="77777777" w:rsidR="00B11C1D" w:rsidRDefault="00B11C1D">
      <w:pPr>
        <w:spacing w:line="276" w:lineRule="auto"/>
        <w:ind w:left="0" w:hanging="2"/>
        <w:rPr>
          <w:sz w:val="24"/>
          <w:szCs w:val="24"/>
        </w:rPr>
      </w:pPr>
    </w:p>
    <w:p w14:paraId="146BFEC3" w14:textId="77777777" w:rsidR="00B11C1D" w:rsidRDefault="00350766">
      <w:pPr>
        <w:ind w:left="0" w:hanging="2"/>
        <w:jc w:val="center"/>
        <w:rPr>
          <w:sz w:val="28"/>
          <w:szCs w:val="28"/>
        </w:rPr>
      </w:pPr>
      <w:r>
        <w:br w:type="page"/>
      </w:r>
    </w:p>
    <w:p w14:paraId="0E19419B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School of Computing and Information Sciences</w:t>
      </w:r>
    </w:p>
    <w:p w14:paraId="79F684B6" w14:textId="77777777" w:rsidR="00B11C1D" w:rsidRDefault="00350766">
      <w:pPr>
        <w:ind w:left="1" w:hanging="3"/>
        <w:jc w:val="center"/>
        <w:rPr>
          <w:sz w:val="24"/>
          <w:szCs w:val="24"/>
        </w:rPr>
      </w:pPr>
      <w:r>
        <w:rPr>
          <w:b/>
          <w:sz w:val="28"/>
          <w:szCs w:val="28"/>
        </w:rPr>
        <w:t>COP 2210</w:t>
      </w:r>
    </w:p>
    <w:p w14:paraId="014E3D2C" w14:textId="77777777" w:rsidR="00B11C1D" w:rsidRDefault="00350766">
      <w:pPr>
        <w:ind w:left="1" w:hanging="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318D689F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18F378FA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4F74CC4C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     Course Outcomes Emphasized in Laboratory Projects </w:t>
      </w:r>
      <w:r>
        <w:rPr>
          <w:b/>
          <w:sz w:val="28"/>
          <w:szCs w:val="28"/>
        </w:rPr>
        <w:t>&amp;</w:t>
      </w:r>
      <w:r>
        <w:rPr>
          <w:b/>
          <w:sz w:val="28"/>
          <w:szCs w:val="28"/>
        </w:rPr>
        <w:t xml:space="preserve"> Assignments</w:t>
      </w:r>
    </w:p>
    <w:tbl>
      <w:tblPr>
        <w:tblStyle w:val="afd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530"/>
        <w:gridCol w:w="6768"/>
      </w:tblGrid>
      <w:tr w:rsidR="00B11C1D" w14:paraId="46109D8F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4ECE6E04" w14:textId="77777777" w:rsidR="00B11C1D" w:rsidRDefault="00B11C1D">
            <w:pPr>
              <w:ind w:left="1" w:hanging="3"/>
              <w:rPr>
                <w:sz w:val="28"/>
                <w:szCs w:val="28"/>
              </w:rPr>
            </w:pPr>
          </w:p>
        </w:tc>
        <w:tc>
          <w:tcPr>
            <w:tcW w:w="1530" w:type="dxa"/>
          </w:tcPr>
          <w:p w14:paraId="605F6EE9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6768" w:type="dxa"/>
          </w:tcPr>
          <w:p w14:paraId="482ECA38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Weeks </w:t>
            </w:r>
          </w:p>
        </w:tc>
      </w:tr>
      <w:tr w:rsidR="00B11C1D" w14:paraId="595C7EBC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06796147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79958A9A" w14:textId="77777777" w:rsidR="00B11C1D" w:rsidRDefault="00B11C1D">
            <w:pPr>
              <w:ind w:left="1" w:hanging="3"/>
              <w:jc w:val="center"/>
              <w:rPr>
                <w:sz w:val="28"/>
                <w:szCs w:val="28"/>
              </w:rPr>
            </w:pPr>
          </w:p>
        </w:tc>
        <w:tc>
          <w:tcPr>
            <w:tcW w:w="6768" w:type="dxa"/>
          </w:tcPr>
          <w:p w14:paraId="78F31D6B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roximately 24 hours of</w:t>
            </w:r>
            <w:r>
              <w:rPr>
                <w:b/>
                <w:sz w:val="24"/>
                <w:szCs w:val="24"/>
              </w:rPr>
              <w:t xml:space="preserve"> assignments are giv</w:t>
            </w:r>
            <w:r>
              <w:rPr>
                <w:b/>
                <w:sz w:val="24"/>
                <w:szCs w:val="24"/>
              </w:rPr>
              <w:t>en.</w:t>
            </w:r>
          </w:p>
          <w:p w14:paraId="21BC8C3B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 addition, students complete approximately 12 </w:t>
            </w:r>
            <w:r>
              <w:rPr>
                <w:b/>
                <w:sz w:val="24"/>
                <w:szCs w:val="24"/>
              </w:rPr>
              <w:t xml:space="preserve">hours of </w:t>
            </w:r>
            <w:r>
              <w:rPr>
                <w:b/>
                <w:sz w:val="24"/>
                <w:szCs w:val="24"/>
              </w:rPr>
              <w:t xml:space="preserve">lab </w:t>
            </w:r>
            <w:r>
              <w:rPr>
                <w:b/>
                <w:sz w:val="24"/>
                <w:szCs w:val="24"/>
              </w:rPr>
              <w:t>instruction.</w:t>
            </w:r>
          </w:p>
        </w:tc>
      </w:tr>
      <w:tr w:rsidR="00B11C1D" w14:paraId="7DDF72F5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4C76E131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07A9E80D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</w:t>
            </w:r>
            <w:r>
              <w:rPr>
                <w:b/>
                <w:sz w:val="28"/>
                <w:szCs w:val="28"/>
              </w:rPr>
              <w:t>7, O10, O11</w:t>
            </w:r>
          </w:p>
        </w:tc>
        <w:tc>
          <w:tcPr>
            <w:tcW w:w="6768" w:type="dxa"/>
          </w:tcPr>
          <w:p w14:paraId="1C37E6A2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ssignment(s) </w:t>
            </w:r>
            <w:r>
              <w:rPr>
                <w:sz w:val="24"/>
                <w:szCs w:val="24"/>
              </w:rPr>
              <w:t>with the concepts of Objects, Classes, Methods &amp; parameters</w:t>
            </w:r>
          </w:p>
          <w:p w14:paraId="2797994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10 hours)</w:t>
            </w:r>
          </w:p>
        </w:tc>
      </w:tr>
      <w:tr w:rsidR="00B11C1D" w14:paraId="226863E8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004A161F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353F5324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</w:t>
            </w:r>
            <w:r>
              <w:rPr>
                <w:b/>
                <w:sz w:val="28"/>
                <w:szCs w:val="28"/>
              </w:rPr>
              <w:t>7, O10</w:t>
            </w:r>
          </w:p>
        </w:tc>
        <w:tc>
          <w:tcPr>
            <w:tcW w:w="6768" w:type="dxa"/>
          </w:tcPr>
          <w:p w14:paraId="5965688A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</w:t>
            </w:r>
            <w:r>
              <w:rPr>
                <w:sz w:val="24"/>
                <w:szCs w:val="24"/>
              </w:rPr>
              <w:t xml:space="preserve"> the fundamental Java data types</w:t>
            </w:r>
            <w:r>
              <w:rPr>
                <w:sz w:val="24"/>
                <w:szCs w:val="24"/>
              </w:rPr>
              <w:br/>
              <w:t>(2 hours)</w:t>
            </w:r>
          </w:p>
        </w:tc>
      </w:tr>
      <w:tr w:rsidR="00B11C1D" w14:paraId="666A9049" w14:textId="77777777">
        <w:trPr>
          <w:trHeight w:val="810"/>
        </w:trPr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9CD72BB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79B7334A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7, O8, O9, O10</w:t>
            </w:r>
          </w:p>
        </w:tc>
        <w:tc>
          <w:tcPr>
            <w:tcW w:w="6768" w:type="dxa"/>
          </w:tcPr>
          <w:p w14:paraId="0437A967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</w:t>
            </w:r>
            <w:r>
              <w:rPr>
                <w:sz w:val="24"/>
                <w:szCs w:val="24"/>
              </w:rPr>
              <w:t>Java selection and iteration constructs</w:t>
            </w:r>
            <w:r>
              <w:rPr>
                <w:sz w:val="24"/>
                <w:szCs w:val="24"/>
              </w:rPr>
              <w:br/>
              <w:t>(10 hours)</w:t>
            </w:r>
          </w:p>
        </w:tc>
      </w:tr>
      <w:tr w:rsidR="00B11C1D" w14:paraId="67789CFB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212E1F62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0176A46F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7, O8, O10</w:t>
            </w:r>
          </w:p>
        </w:tc>
        <w:tc>
          <w:tcPr>
            <w:tcW w:w="6768" w:type="dxa"/>
          </w:tcPr>
          <w:p w14:paraId="3F8EE1C8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Arrays &amp; </w:t>
            </w:r>
            <w:proofErr w:type="spellStart"/>
            <w:r>
              <w:rPr>
                <w:sz w:val="24"/>
                <w:szCs w:val="24"/>
              </w:rPr>
              <w:t>ArrayLists</w:t>
            </w:r>
            <w:proofErr w:type="spellEnd"/>
            <w:r>
              <w:rPr>
                <w:sz w:val="24"/>
                <w:szCs w:val="24"/>
              </w:rPr>
              <w:br/>
              <w:t>(6 hours)</w:t>
            </w:r>
            <w:r>
              <w:rPr>
                <w:sz w:val="24"/>
                <w:szCs w:val="24"/>
              </w:rPr>
              <w:t>.</w:t>
            </w:r>
          </w:p>
        </w:tc>
      </w:tr>
      <w:tr w:rsidR="00B11C1D" w14:paraId="5490EBD3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92B40FF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2B693B1F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5, O7, O10</w:t>
            </w:r>
          </w:p>
        </w:tc>
        <w:tc>
          <w:tcPr>
            <w:tcW w:w="6768" w:type="dxa"/>
          </w:tcPr>
          <w:p w14:paraId="7F0DEED9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</w:t>
            </w:r>
            <w:r>
              <w:rPr>
                <w:sz w:val="24"/>
                <w:szCs w:val="24"/>
              </w:rPr>
              <w:t xml:space="preserve">(s) with String and Wrapper Classes </w:t>
            </w:r>
            <w:r>
              <w:rPr>
                <w:sz w:val="24"/>
                <w:szCs w:val="24"/>
              </w:rPr>
              <w:br/>
              <w:t>(3 hours)</w:t>
            </w:r>
          </w:p>
        </w:tc>
      </w:tr>
      <w:tr w:rsidR="00B11C1D" w14:paraId="1FF5EA55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56B3D432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4BE05423" w14:textId="77777777" w:rsidR="00B11C1D" w:rsidRDefault="00350766">
            <w:pPr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6, O7, O10</w:t>
            </w:r>
          </w:p>
        </w:tc>
        <w:tc>
          <w:tcPr>
            <w:tcW w:w="6768" w:type="dxa"/>
          </w:tcPr>
          <w:p w14:paraId="7808919C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</w:t>
            </w:r>
            <w:proofErr w:type="spellStart"/>
            <w:r>
              <w:rPr>
                <w:sz w:val="24"/>
                <w:szCs w:val="24"/>
              </w:rPr>
              <w:t>JOptionPane</w:t>
            </w:r>
            <w:proofErr w:type="spellEnd"/>
            <w:r>
              <w:rPr>
                <w:sz w:val="24"/>
                <w:szCs w:val="24"/>
              </w:rPr>
              <w:t>, reading and writing of text files</w:t>
            </w:r>
          </w:p>
          <w:p w14:paraId="7BC7182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( 5</w:t>
            </w:r>
            <w:proofErr w:type="gramEnd"/>
            <w:r>
              <w:rPr>
                <w:sz w:val="24"/>
                <w:szCs w:val="24"/>
              </w:rPr>
              <w:t xml:space="preserve"> hours)</w:t>
            </w:r>
          </w:p>
        </w:tc>
      </w:tr>
    </w:tbl>
    <w:p w14:paraId="382B7CD8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77614C9F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6AC56E03" w14:textId="77777777" w:rsidR="00B11C1D" w:rsidRDefault="00B11C1D">
      <w:pPr>
        <w:ind w:left="1" w:hanging="3"/>
        <w:rPr>
          <w:b/>
          <w:sz w:val="28"/>
          <w:szCs w:val="28"/>
        </w:rPr>
      </w:pPr>
    </w:p>
    <w:p w14:paraId="331A6BD7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17A7EF99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209F87EA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232DF2DA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34CA5CAE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52523DA0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381308BB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4D42AD19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11F776A5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5D8F5442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5EA04A48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464E91FC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4F43449E" w14:textId="77777777" w:rsidR="00B11C1D" w:rsidRDefault="00B11C1D">
      <w:pPr>
        <w:ind w:left="1" w:hanging="3"/>
        <w:jc w:val="center"/>
        <w:rPr>
          <w:b/>
          <w:sz w:val="28"/>
          <w:szCs w:val="28"/>
        </w:rPr>
      </w:pPr>
    </w:p>
    <w:p w14:paraId="62AC3398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chool of Computing and Information Sciences</w:t>
      </w:r>
    </w:p>
    <w:p w14:paraId="03443207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COP 2210</w:t>
      </w:r>
    </w:p>
    <w:p w14:paraId="6A3FE7EB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30B1171D" w14:textId="77777777" w:rsidR="00B11C1D" w:rsidRDefault="00B11C1D">
      <w:pPr>
        <w:ind w:left="1" w:hanging="3"/>
        <w:jc w:val="both"/>
        <w:rPr>
          <w:sz w:val="28"/>
          <w:szCs w:val="28"/>
        </w:rPr>
      </w:pPr>
    </w:p>
    <w:p w14:paraId="14D07DDE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1D796852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55A3CDE1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081E2482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076B34B2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:</w:t>
      </w:r>
    </w:p>
    <w:p w14:paraId="36D13D3F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142776A7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48FF9333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tbl>
      <w:tblPr>
        <w:tblStyle w:val="afe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8"/>
        <w:gridCol w:w="2764"/>
        <w:gridCol w:w="2764"/>
      </w:tblGrid>
      <w:tr w:rsidR="00B11C1D" w14:paraId="3ADA6EF1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0FBEDDA7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284A0625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</w:tr>
      <w:tr w:rsidR="00B11C1D" w14:paraId="5C507E84" w14:textId="77777777">
        <w:tc>
          <w:tcPr>
            <w:tcW w:w="3328" w:type="dxa"/>
          </w:tcPr>
          <w:p w14:paraId="68DEE18D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497FBB6F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444669A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B11C1D" w14:paraId="14F89C43" w14:textId="77777777">
        <w:tc>
          <w:tcPr>
            <w:tcW w:w="3328" w:type="dxa"/>
          </w:tcPr>
          <w:p w14:paraId="17126D0A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gorithms:</w:t>
            </w:r>
          </w:p>
          <w:p w14:paraId="38EDDF5E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89EDE9C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</w:tc>
        <w:tc>
          <w:tcPr>
            <w:tcW w:w="2764" w:type="dxa"/>
          </w:tcPr>
          <w:p w14:paraId="21CEC8C3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4147E487" w14:textId="77777777">
        <w:tc>
          <w:tcPr>
            <w:tcW w:w="3328" w:type="dxa"/>
          </w:tcPr>
          <w:p w14:paraId="208F6B64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ftware Design:</w:t>
            </w:r>
          </w:p>
          <w:p w14:paraId="3917A5E2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5B439EAD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4C2B28F1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ECE7414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1DBEBD95" w14:textId="77777777">
        <w:tc>
          <w:tcPr>
            <w:tcW w:w="3328" w:type="dxa"/>
          </w:tcPr>
          <w:p w14:paraId="7E16F0E5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512489EF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01CC82B3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119AA51B" w14:textId="77777777">
        <w:tc>
          <w:tcPr>
            <w:tcW w:w="3328" w:type="dxa"/>
          </w:tcPr>
          <w:p w14:paraId="397BCB95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Structures:</w:t>
            </w:r>
          </w:p>
          <w:p w14:paraId="5D3DE46D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A710683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  <w:p w14:paraId="4D138C0E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1F0E555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  <w:tr w:rsidR="00B11C1D" w14:paraId="73E63D9A" w14:textId="77777777">
        <w:tc>
          <w:tcPr>
            <w:tcW w:w="3328" w:type="dxa"/>
          </w:tcPr>
          <w:p w14:paraId="74BCAB43" w14:textId="77777777" w:rsidR="00B11C1D" w:rsidRDefault="00350766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cepts of Programming Languages:</w:t>
            </w:r>
          </w:p>
        </w:tc>
        <w:tc>
          <w:tcPr>
            <w:tcW w:w="2764" w:type="dxa"/>
          </w:tcPr>
          <w:p w14:paraId="050331DD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669C9CF6" w14:textId="77777777" w:rsidR="00B11C1D" w:rsidRDefault="00B11C1D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213E739E" w14:textId="77777777" w:rsidR="00B11C1D" w:rsidRDefault="00B11C1D">
            <w:pPr>
              <w:ind w:left="0" w:hanging="2"/>
              <w:rPr>
                <w:sz w:val="24"/>
                <w:szCs w:val="24"/>
              </w:rPr>
            </w:pPr>
          </w:p>
        </w:tc>
      </w:tr>
    </w:tbl>
    <w:p w14:paraId="62D6288A" w14:textId="77777777" w:rsidR="00B11C1D" w:rsidRDefault="00B11C1D">
      <w:pPr>
        <w:ind w:left="1" w:hanging="3"/>
        <w:rPr>
          <w:sz w:val="28"/>
          <w:szCs w:val="28"/>
        </w:rPr>
      </w:pPr>
    </w:p>
    <w:p w14:paraId="4CDE300A" w14:textId="77777777" w:rsidR="00B11C1D" w:rsidRDefault="00B11C1D">
      <w:pPr>
        <w:ind w:left="1" w:hanging="3"/>
        <w:rPr>
          <w:sz w:val="28"/>
          <w:szCs w:val="28"/>
        </w:rPr>
      </w:pPr>
    </w:p>
    <w:p w14:paraId="02E5DDC8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oretical Contents:</w:t>
      </w:r>
    </w:p>
    <w:p w14:paraId="4779F595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2CCF2A40" w14:textId="77777777" w:rsidR="00B11C1D" w:rsidRDefault="00B11C1D">
      <w:pPr>
        <w:ind w:left="0" w:hanging="2"/>
        <w:rPr>
          <w:sz w:val="24"/>
          <w:szCs w:val="24"/>
        </w:rPr>
      </w:pPr>
    </w:p>
    <w:p w14:paraId="2294B0EB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blem Analysis Experiences:</w:t>
      </w:r>
    </w:p>
    <w:p w14:paraId="3D53EEC7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57FC261A" w14:textId="77777777" w:rsidR="00B11C1D" w:rsidRDefault="00B11C1D">
      <w:pPr>
        <w:ind w:left="1" w:hanging="3"/>
        <w:rPr>
          <w:sz w:val="28"/>
          <w:szCs w:val="28"/>
        </w:rPr>
      </w:pPr>
    </w:p>
    <w:p w14:paraId="7F4E9D2A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Style w:val="aff"/>
        <w:tblW w:w="590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903"/>
      </w:tblGrid>
      <w:tr w:rsidR="00B11C1D" w14:paraId="71971128" w14:textId="77777777">
        <w:trPr>
          <w:jc w:val="center"/>
        </w:trPr>
        <w:tc>
          <w:tcPr>
            <w:tcW w:w="5903" w:type="dxa"/>
          </w:tcPr>
          <w:p w14:paraId="05F05FC7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roximately 24 hours of assignments are </w:t>
            </w:r>
            <w:proofErr w:type="gramStart"/>
            <w:r>
              <w:rPr>
                <w:b/>
                <w:sz w:val="24"/>
                <w:szCs w:val="24"/>
              </w:rPr>
              <w:t>given..</w:t>
            </w:r>
            <w:proofErr w:type="gramEnd"/>
          </w:p>
        </w:tc>
      </w:tr>
      <w:tr w:rsidR="00B11C1D" w14:paraId="29AD3475" w14:textId="77777777">
        <w:trPr>
          <w:jc w:val="center"/>
        </w:trPr>
        <w:tc>
          <w:tcPr>
            <w:tcW w:w="5903" w:type="dxa"/>
          </w:tcPr>
          <w:p w14:paraId="4B7A30C1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</w:tbl>
    <w:p w14:paraId="74C225E5" w14:textId="77777777" w:rsidR="00B11C1D" w:rsidRDefault="00B11C1D">
      <w:pPr>
        <w:ind w:left="1" w:hanging="3"/>
        <w:rPr>
          <w:sz w:val="28"/>
          <w:szCs w:val="28"/>
        </w:rPr>
      </w:pPr>
    </w:p>
    <w:p w14:paraId="5734C7A3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1EDBA563" w14:textId="77777777" w:rsidR="00B11C1D" w:rsidRDefault="00350766">
      <w:pPr>
        <w:ind w:left="0" w:hanging="2"/>
        <w:jc w:val="center"/>
        <w:rPr>
          <w:sz w:val="28"/>
          <w:szCs w:val="28"/>
        </w:rPr>
      </w:pPr>
      <w:r>
        <w:br w:type="page"/>
      </w:r>
      <w:r>
        <w:rPr>
          <w:b/>
          <w:sz w:val="28"/>
          <w:szCs w:val="28"/>
        </w:rPr>
        <w:lastRenderedPageBreak/>
        <w:t>School of Computing and Information Sciences</w:t>
      </w:r>
    </w:p>
    <w:p w14:paraId="6B649364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COP 2210</w:t>
      </w:r>
    </w:p>
    <w:p w14:paraId="0C7747A9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5704DA43" w14:textId="77777777" w:rsidR="00B11C1D" w:rsidRDefault="00B11C1D">
      <w:pPr>
        <w:ind w:left="1" w:hanging="3"/>
        <w:jc w:val="both"/>
        <w:rPr>
          <w:sz w:val="28"/>
          <w:szCs w:val="28"/>
        </w:rPr>
      </w:pPr>
    </w:p>
    <w:p w14:paraId="70361B32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66BE4BB7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2D6BA3BE" w14:textId="77777777" w:rsidR="00B11C1D" w:rsidRDefault="00B11C1D">
      <w:pPr>
        <w:ind w:left="1" w:hanging="3"/>
        <w:jc w:val="center"/>
        <w:rPr>
          <w:sz w:val="28"/>
          <w:szCs w:val="28"/>
        </w:rPr>
      </w:pPr>
    </w:p>
    <w:p w14:paraId="157577F5" w14:textId="77777777" w:rsidR="00B11C1D" w:rsidRDefault="00350766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b/>
          <w:sz w:val="28"/>
          <w:szCs w:val="28"/>
          <w:vertAlign w:val="superscript"/>
        </w:rPr>
        <w:footnoteReference w:id="1"/>
      </w:r>
    </w:p>
    <w:tbl>
      <w:tblPr>
        <w:tblStyle w:val="aff0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2953"/>
        <w:gridCol w:w="2951"/>
      </w:tblGrid>
      <w:tr w:rsidR="00B11C1D" w14:paraId="21B8B5F0" w14:textId="77777777">
        <w:tc>
          <w:tcPr>
            <w:tcW w:w="2952" w:type="dxa"/>
          </w:tcPr>
          <w:p w14:paraId="5687B3DD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953" w:type="dxa"/>
          </w:tcPr>
          <w:p w14:paraId="2F0C1887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2951" w:type="dxa"/>
          </w:tcPr>
          <w:p w14:paraId="7E15B474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B11C1D" w14:paraId="0B6366BC" w14:textId="77777777">
        <w:tc>
          <w:tcPr>
            <w:tcW w:w="2952" w:type="dxa"/>
          </w:tcPr>
          <w:p w14:paraId="46286BF7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S 2</w:t>
            </w:r>
          </w:p>
        </w:tc>
        <w:tc>
          <w:tcPr>
            <w:tcW w:w="2953" w:type="dxa"/>
          </w:tcPr>
          <w:p w14:paraId="17C2A9E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ogic </w:t>
            </w:r>
            <w:r>
              <w:rPr>
                <w:b/>
                <w:sz w:val="24"/>
                <w:szCs w:val="24"/>
              </w:rPr>
              <w:br/>
            </w:r>
            <w:r>
              <w:rPr>
                <w:b/>
                <w:sz w:val="24"/>
                <w:szCs w:val="24"/>
              </w:rPr>
              <w:t xml:space="preserve">(and/or, </w:t>
            </w:r>
            <w:proofErr w:type="spellStart"/>
            <w:r>
              <w:rPr>
                <w:b/>
                <w:sz w:val="24"/>
                <w:szCs w:val="24"/>
              </w:rPr>
              <w:t>etc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2951" w:type="dxa"/>
          </w:tcPr>
          <w:p w14:paraId="21FD3EEA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</w:tr>
      <w:tr w:rsidR="00B11C1D" w14:paraId="4FBEEBDC" w14:textId="77777777">
        <w:tc>
          <w:tcPr>
            <w:tcW w:w="2952" w:type="dxa"/>
          </w:tcPr>
          <w:p w14:paraId="7F68F7F6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 xml:space="preserve"> 1</w:t>
            </w:r>
          </w:p>
        </w:tc>
        <w:tc>
          <w:tcPr>
            <w:tcW w:w="2953" w:type="dxa"/>
          </w:tcPr>
          <w:p w14:paraId="78FD8503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 (Selection &amp; Iteration)</w:t>
            </w:r>
          </w:p>
        </w:tc>
        <w:tc>
          <w:tcPr>
            <w:tcW w:w="2951" w:type="dxa"/>
          </w:tcPr>
          <w:p w14:paraId="30E4AC9E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8</w:t>
            </w:r>
          </w:p>
        </w:tc>
      </w:tr>
      <w:tr w:rsidR="00B11C1D" w14:paraId="3FAD035F" w14:textId="77777777">
        <w:tc>
          <w:tcPr>
            <w:tcW w:w="2952" w:type="dxa"/>
          </w:tcPr>
          <w:p w14:paraId="6A6B352E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 xml:space="preserve"> 3</w:t>
            </w:r>
          </w:p>
        </w:tc>
        <w:tc>
          <w:tcPr>
            <w:tcW w:w="2953" w:type="dxa"/>
          </w:tcPr>
          <w:p w14:paraId="2DE412E2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,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</w:tc>
        <w:tc>
          <w:tcPr>
            <w:tcW w:w="2951" w:type="dxa"/>
          </w:tcPr>
          <w:p w14:paraId="21B53488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</w:tr>
      <w:tr w:rsidR="00B11C1D" w14:paraId="11E714D0" w14:textId="77777777">
        <w:tc>
          <w:tcPr>
            <w:tcW w:w="2952" w:type="dxa"/>
          </w:tcPr>
          <w:p w14:paraId="6B6735A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 xml:space="preserve"> 5</w:t>
            </w:r>
          </w:p>
        </w:tc>
        <w:tc>
          <w:tcPr>
            <w:tcW w:w="2953" w:type="dxa"/>
          </w:tcPr>
          <w:p w14:paraId="7182B902" w14:textId="77777777" w:rsidR="00B11C1D" w:rsidRDefault="00350766">
            <w:pPr>
              <w:ind w:left="0" w:hanging="2"/>
              <w:jc w:val="center"/>
              <w:rPr>
                <w:sz w:val="28"/>
                <w:szCs w:val="28"/>
              </w:rPr>
            </w:pPr>
            <w:r>
              <w:rPr>
                <w:b/>
                <w:sz w:val="24"/>
                <w:szCs w:val="24"/>
              </w:rPr>
              <w:t xml:space="preserve">I/O with </w:t>
            </w: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  <w:r>
              <w:rPr>
                <w:b/>
                <w:sz w:val="24"/>
                <w:szCs w:val="24"/>
              </w:rPr>
              <w:t>, Text Files</w:t>
            </w:r>
          </w:p>
        </w:tc>
        <w:tc>
          <w:tcPr>
            <w:tcW w:w="2951" w:type="dxa"/>
          </w:tcPr>
          <w:p w14:paraId="3F00847A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B11C1D" w14:paraId="7238C087" w14:textId="77777777">
        <w:tc>
          <w:tcPr>
            <w:tcW w:w="2952" w:type="dxa"/>
          </w:tcPr>
          <w:p w14:paraId="691636E4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4</w:t>
            </w:r>
          </w:p>
        </w:tc>
        <w:tc>
          <w:tcPr>
            <w:tcW w:w="2953" w:type="dxa"/>
          </w:tcPr>
          <w:p w14:paraId="1444C609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proofErr w:type="spellStart"/>
            <w:proofErr w:type="gramStart"/>
            <w:r>
              <w:rPr>
                <w:b/>
                <w:sz w:val="24"/>
                <w:szCs w:val="24"/>
              </w:rPr>
              <w:t>Primitives,Strings</w:t>
            </w:r>
            <w:proofErr w:type="spellEnd"/>
            <w:proofErr w:type="gramEnd"/>
            <w:r>
              <w:rPr>
                <w:b/>
                <w:sz w:val="24"/>
                <w:szCs w:val="24"/>
              </w:rPr>
              <w:t>, and Wrapper classes</w:t>
            </w:r>
          </w:p>
        </w:tc>
        <w:tc>
          <w:tcPr>
            <w:tcW w:w="2951" w:type="dxa"/>
          </w:tcPr>
          <w:p w14:paraId="2D6E0EC1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</w:tr>
      <w:tr w:rsidR="00B11C1D" w14:paraId="1FCB23DA" w14:textId="77777777">
        <w:tc>
          <w:tcPr>
            <w:tcW w:w="2952" w:type="dxa"/>
          </w:tcPr>
          <w:p w14:paraId="063EE0A6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6</w:t>
            </w:r>
          </w:p>
        </w:tc>
        <w:tc>
          <w:tcPr>
            <w:tcW w:w="2953" w:type="dxa"/>
          </w:tcPr>
          <w:p w14:paraId="353CFF78" w14:textId="77777777" w:rsidR="00B11C1D" w:rsidRDefault="00350766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s</w:t>
            </w:r>
            <w:r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 xml:space="preserve"> Classes, &amp; Methods</w:t>
            </w:r>
          </w:p>
        </w:tc>
        <w:tc>
          <w:tcPr>
            <w:tcW w:w="2951" w:type="dxa"/>
          </w:tcPr>
          <w:p w14:paraId="00217D28" w14:textId="77777777" w:rsidR="00B11C1D" w:rsidRDefault="00350766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</w:tr>
    </w:tbl>
    <w:p w14:paraId="4F2B1E24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443018EE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043931BD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2135D9E2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29F46BC0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20D66484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5BDAE588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p w14:paraId="77A47A7B" w14:textId="77777777" w:rsidR="00B11C1D" w:rsidRDefault="00B11C1D">
      <w:pPr>
        <w:ind w:left="0" w:hanging="2"/>
        <w:jc w:val="both"/>
        <w:rPr>
          <w:sz w:val="24"/>
          <w:szCs w:val="24"/>
        </w:rPr>
      </w:pPr>
    </w:p>
    <w:sectPr w:rsidR="00B11C1D">
      <w:footerReference w:type="even" r:id="rId9"/>
      <w:footerReference w:type="default" r:id="rId10"/>
      <w:pgSz w:w="12240" w:h="15840"/>
      <w:pgMar w:top="1080" w:right="1800" w:bottom="108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30E955" w14:textId="77777777" w:rsidR="00350766" w:rsidRDefault="00350766">
      <w:pPr>
        <w:spacing w:line="240" w:lineRule="auto"/>
        <w:ind w:left="0" w:hanging="2"/>
      </w:pPr>
      <w:r>
        <w:separator/>
      </w:r>
    </w:p>
  </w:endnote>
  <w:endnote w:type="continuationSeparator" w:id="0">
    <w:p w14:paraId="757E0238" w14:textId="77777777" w:rsidR="00350766" w:rsidRDefault="00350766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5F0F9" w14:textId="77777777" w:rsidR="00B11C1D" w:rsidRDefault="0035076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6BA3F53" w14:textId="77777777" w:rsidR="00B11C1D" w:rsidRDefault="00B11C1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EA5E7" w14:textId="77777777" w:rsidR="00B11C1D" w:rsidRDefault="00B11C1D">
    <w:pPr>
      <w:tabs>
        <w:tab w:val="center" w:pos="4320"/>
        <w:tab w:val="right" w:pos="8640"/>
      </w:tabs>
      <w:ind w:left="0" w:hanging="2"/>
      <w:jc w:val="center"/>
    </w:pPr>
  </w:p>
  <w:p w14:paraId="67AF9616" w14:textId="77777777" w:rsidR="00B11C1D" w:rsidRDefault="0035076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7A6355">
      <w:rPr>
        <w:color w:val="000000"/>
      </w:rPr>
      <w:fldChar w:fldCharType="separate"/>
    </w:r>
    <w:r w:rsidR="007A6355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7E9B6" w14:textId="77777777" w:rsidR="00350766" w:rsidRDefault="00350766">
      <w:pPr>
        <w:spacing w:line="240" w:lineRule="auto"/>
        <w:ind w:left="0" w:hanging="2"/>
      </w:pPr>
      <w:r>
        <w:separator/>
      </w:r>
    </w:p>
  </w:footnote>
  <w:footnote w:type="continuationSeparator" w:id="0">
    <w:p w14:paraId="5C714292" w14:textId="77777777" w:rsidR="00350766" w:rsidRDefault="00350766">
      <w:pPr>
        <w:spacing w:line="240" w:lineRule="auto"/>
        <w:ind w:left="0" w:hanging="2"/>
      </w:pPr>
      <w:r>
        <w:continuationSeparator/>
      </w:r>
    </w:p>
  </w:footnote>
  <w:footnote w:id="1">
    <w:p w14:paraId="21B16211" w14:textId="77777777" w:rsidR="00B11C1D" w:rsidRDefault="00350766">
      <w:pPr>
        <w:ind w:left="0" w:hanging="2"/>
        <w:jc w:val="both"/>
        <w:rPr>
          <w:sz w:val="24"/>
          <w:szCs w:val="24"/>
        </w:rPr>
      </w:pPr>
      <w:r>
        <w:rPr>
          <w:rStyle w:val="FootnoteReference"/>
        </w:rPr>
        <w:footnoteRef/>
      </w:r>
    </w:p>
    <w:p w14:paraId="2D0BDD53" w14:textId="77777777" w:rsidR="00B11C1D" w:rsidRDefault="00350766">
      <w:pPr>
        <w:ind w:left="0" w:hanging="2"/>
        <w:jc w:val="both"/>
        <w:rPr>
          <w:sz w:val="24"/>
          <w:szCs w:val="24"/>
        </w:rPr>
      </w:pPr>
      <w:r>
        <w:t xml:space="preserve">See </w:t>
      </w:r>
      <w:hyperlink r:id="rId1">
        <w:r>
          <w:rPr>
            <w:color w:val="0000FF"/>
            <w:sz w:val="24"/>
            <w:szCs w:val="24"/>
            <w:u w:val="single"/>
          </w:rPr>
          <w:t>http://www.computer.org/education/cc2001/final/chapter05.htm</w:t>
        </w:r>
      </w:hyperlink>
      <w:r>
        <w:rPr>
          <w:sz w:val="24"/>
          <w:szCs w:val="24"/>
        </w:rPr>
        <w:t xml:space="preserve"> for a description of Computer Science Knowledge units</w:t>
      </w:r>
      <w:r>
        <w:rPr>
          <w:b/>
          <w:sz w:val="24"/>
          <w:szCs w:val="24"/>
        </w:rPr>
        <w:t>.</w:t>
      </w:r>
    </w:p>
    <w:p w14:paraId="3B368701" w14:textId="77777777" w:rsidR="00B11C1D" w:rsidRDefault="00B11C1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DE2082"/>
    <w:multiLevelType w:val="multilevel"/>
    <w:tmpl w:val="AD8A36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6EC59EA"/>
    <w:multiLevelType w:val="multilevel"/>
    <w:tmpl w:val="758293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7C4514B"/>
    <w:multiLevelType w:val="multilevel"/>
    <w:tmpl w:val="E98AED42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58EC1AE5"/>
    <w:multiLevelType w:val="multilevel"/>
    <w:tmpl w:val="EE9213E6"/>
    <w:lvl w:ilvl="0">
      <w:start w:val="1"/>
      <w:numFmt w:val="decimal"/>
      <w:lvlText w:val="O%1."/>
      <w:lvlJc w:val="left"/>
      <w:pPr>
        <w:ind w:left="180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 w15:restartNumberingAfterBreak="0">
    <w:nsid w:val="602D7864"/>
    <w:multiLevelType w:val="multilevel"/>
    <w:tmpl w:val="D9F04A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1E5666F"/>
    <w:multiLevelType w:val="multilevel"/>
    <w:tmpl w:val="E7A8BD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4E20F30"/>
    <w:multiLevelType w:val="multilevel"/>
    <w:tmpl w:val="A7E2F8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EA91552"/>
    <w:multiLevelType w:val="multilevel"/>
    <w:tmpl w:val="5282A1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DQxtDQ2NLSwMLBU0lEKTi0uzszPAykwrAUAuJKKuiwAAAA="/>
  </w:docVars>
  <w:rsids>
    <w:rsidRoot w:val="00B11C1D"/>
    <w:rsid w:val="00350766"/>
    <w:rsid w:val="007A6355"/>
    <w:rsid w:val="00B11C1D"/>
    <w:rsid w:val="00B32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6A1F"/>
  <w15:docId w15:val="{C5B62441-00BA-409E-8EC2-C1A516E5B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uiPriority w:val="9"/>
    <w:qFormat/>
    <w:pPr>
      <w:spacing w:before="100" w:beforeAutospacing="1" w:after="100" w:afterAutospacing="1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uiPriority w:val="9"/>
    <w:semiHidden/>
    <w:unhideWhenUsed/>
    <w:qFormat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noteText">
    <w:name w:val="footnote text"/>
    <w:basedOn w:val="Normal"/>
  </w:style>
  <w:style w:type="character" w:styleId="FootnoteReference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table" w:customStyle="1" w:styleId="af7">
    <w:basedOn w:val="TableNormal"/>
    <w:tblPr>
      <w:tblStyleRowBandSize w:val="1"/>
      <w:tblStyleColBandSize w:val="1"/>
    </w:tblPr>
  </w:style>
  <w:style w:type="table" w:customStyle="1" w:styleId="af8">
    <w:basedOn w:val="TableNormal"/>
    <w:tblPr>
      <w:tblStyleRowBandSize w:val="1"/>
      <w:tblStyleColBandSize w:val="1"/>
    </w:tblPr>
  </w:style>
  <w:style w:type="table" w:customStyle="1" w:styleId="af9">
    <w:basedOn w:val="TableNormal"/>
    <w:tblPr>
      <w:tblStyleRowBandSize w:val="1"/>
      <w:tblStyleColBandSize w:val="1"/>
    </w:tblPr>
  </w:style>
  <w:style w:type="table" w:customStyle="1" w:styleId="afa">
    <w:basedOn w:val="TableNormal"/>
    <w:tblPr>
      <w:tblStyleRowBandSize w:val="1"/>
      <w:tblStyleColBandSize w:val="1"/>
    </w:tblPr>
  </w:style>
  <w:style w:type="table" w:customStyle="1" w:styleId="afb">
    <w:basedOn w:val="TableNormal"/>
    <w:tblPr>
      <w:tblStyleRowBandSize w:val="1"/>
      <w:tblStyleColBandSize w:val="1"/>
    </w:tblPr>
  </w:style>
  <w:style w:type="table" w:customStyle="1" w:styleId="afc">
    <w:basedOn w:val="TableNormal"/>
    <w:tblPr>
      <w:tblStyleRowBandSize w:val="1"/>
      <w:tblStyleColBandSize w:val="1"/>
    </w:tblPr>
  </w:style>
  <w:style w:type="table" w:customStyle="1" w:styleId="afd">
    <w:basedOn w:val="TableNormal"/>
    <w:tblPr>
      <w:tblStyleRowBandSize w:val="1"/>
      <w:tblStyleColBandSize w:val="1"/>
    </w:tblPr>
  </w:style>
  <w:style w:type="table" w:customStyle="1" w:styleId="afe">
    <w:basedOn w:val="TableNormal"/>
    <w:tblPr>
      <w:tblStyleRowBandSize w:val="1"/>
      <w:tblStyleColBandSize w:val="1"/>
    </w:tblPr>
  </w:style>
  <w:style w:type="table" w:customStyle="1" w:styleId="aff">
    <w:basedOn w:val="TableNormal"/>
    <w:tblPr>
      <w:tblStyleRowBandSize w:val="1"/>
      <w:tblStyleColBandSize w:val="1"/>
    </w:tblPr>
  </w:style>
  <w:style w:type="table" w:customStyle="1" w:styleId="aff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wneyt@cs.fi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mputer.org/education/cc2001/final/chapter05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fCLmSa72Mpi0oKFXrKFCM+bNoQ==">AMUW2mV8941tF/KdrZciR3MI35/KChazol+LLZa4LuUJc768cuuxaqciZNnzefmm5wEAReWYxFx3P2bAHkSntARqN39u2VV+1+3WnDytsbQ4cvGleTAGdZ5XIvfRpZdCgSduGFhBRPG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264</Words>
  <Characters>7207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ud Milani</dc:creator>
  <cp:lastModifiedBy>Nagarajan Prabakar</cp:lastModifiedBy>
  <cp:revision>2</cp:revision>
  <dcterms:created xsi:type="dcterms:W3CDTF">2020-02-05T16:32:00Z</dcterms:created>
  <dcterms:modified xsi:type="dcterms:W3CDTF">2020-03-05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</Properties>
</file>